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0184" w:rsidRDefault="00180184" w:rsidP="009A79CC">
      <w:pPr>
        <w:jc w:val="center"/>
        <w:rPr>
          <w:b/>
          <w:sz w:val="36"/>
        </w:rPr>
      </w:pPr>
    </w:p>
    <w:p w:rsidR="0046549E" w:rsidRDefault="0081014B" w:rsidP="009A79CC">
      <w:pPr>
        <w:jc w:val="center"/>
        <w:rPr>
          <w:b/>
          <w:sz w:val="36"/>
        </w:rPr>
      </w:pPr>
      <w:r w:rsidRPr="0081014B">
        <w:rPr>
          <w:b/>
          <w:sz w:val="36"/>
        </w:rPr>
        <w:t xml:space="preserve">5.Sınıf </w:t>
      </w:r>
      <w:r w:rsidR="00180184">
        <w:rPr>
          <w:b/>
          <w:sz w:val="36"/>
        </w:rPr>
        <w:t>öğrencilerimizin</w:t>
      </w:r>
      <w:r w:rsidRPr="0081014B">
        <w:rPr>
          <w:b/>
          <w:sz w:val="36"/>
        </w:rPr>
        <w:t xml:space="preserve"> </w:t>
      </w:r>
      <w:r w:rsidR="00180184">
        <w:rPr>
          <w:b/>
          <w:sz w:val="36"/>
        </w:rPr>
        <w:t>d</w:t>
      </w:r>
      <w:r w:rsidRPr="0081014B">
        <w:rPr>
          <w:b/>
          <w:sz w:val="36"/>
        </w:rPr>
        <w:t>ikkatine</w:t>
      </w:r>
      <w:r w:rsidR="00180184">
        <w:rPr>
          <w:b/>
          <w:sz w:val="36"/>
        </w:rPr>
        <w:t>;</w:t>
      </w:r>
    </w:p>
    <w:p w:rsidR="009A79CC" w:rsidRPr="0081014B" w:rsidRDefault="009A79CC" w:rsidP="009A79CC">
      <w:pPr>
        <w:jc w:val="center"/>
        <w:rPr>
          <w:b/>
          <w:sz w:val="28"/>
        </w:rPr>
      </w:pPr>
    </w:p>
    <w:p w:rsidR="009A79CC" w:rsidRDefault="009A79CC" w:rsidP="00691B0E">
      <w:pPr>
        <w:ind w:firstLine="708"/>
        <w:jc w:val="both"/>
        <w:rPr>
          <w:sz w:val="28"/>
        </w:rPr>
      </w:pPr>
      <w:r w:rsidRPr="0081014B">
        <w:rPr>
          <w:sz w:val="28"/>
        </w:rPr>
        <w:t>20</w:t>
      </w:r>
      <w:r w:rsidR="00CA796A">
        <w:rPr>
          <w:sz w:val="28"/>
        </w:rPr>
        <w:t>2</w:t>
      </w:r>
      <w:r w:rsidR="004B17AD">
        <w:rPr>
          <w:sz w:val="28"/>
        </w:rPr>
        <w:t>1</w:t>
      </w:r>
      <w:r w:rsidR="0081014B" w:rsidRPr="0081014B">
        <w:rPr>
          <w:sz w:val="28"/>
        </w:rPr>
        <w:t>-202</w:t>
      </w:r>
      <w:r w:rsidR="004B17AD">
        <w:rPr>
          <w:sz w:val="28"/>
        </w:rPr>
        <w:t>2</w:t>
      </w:r>
      <w:r w:rsidR="00180184">
        <w:rPr>
          <w:sz w:val="28"/>
        </w:rPr>
        <w:t xml:space="preserve"> Eğitim-Öğretim Yılı</w:t>
      </w:r>
      <w:r w:rsidR="0081014B" w:rsidRPr="0081014B">
        <w:rPr>
          <w:sz w:val="28"/>
        </w:rPr>
        <w:t xml:space="preserve"> Bahar döneminde </w:t>
      </w:r>
      <w:r w:rsidR="00180184">
        <w:rPr>
          <w:sz w:val="28"/>
        </w:rPr>
        <w:t>“ECZ500 S</w:t>
      </w:r>
      <w:r w:rsidR="0081014B" w:rsidRPr="0081014B">
        <w:rPr>
          <w:sz w:val="28"/>
        </w:rPr>
        <w:t xml:space="preserve">taj </w:t>
      </w:r>
      <w:r w:rsidR="00180184">
        <w:rPr>
          <w:sz w:val="28"/>
        </w:rPr>
        <w:t xml:space="preserve">IV” zorunlu stajını </w:t>
      </w:r>
      <w:r w:rsidR="0081014B" w:rsidRPr="0081014B">
        <w:rPr>
          <w:sz w:val="28"/>
        </w:rPr>
        <w:t>yapa</w:t>
      </w:r>
      <w:r w:rsidR="005548CE">
        <w:rPr>
          <w:sz w:val="28"/>
        </w:rPr>
        <w:t xml:space="preserve">n </w:t>
      </w:r>
      <w:r w:rsidR="00180184">
        <w:rPr>
          <w:sz w:val="28"/>
        </w:rPr>
        <w:t>öğrencilerimiz</w:t>
      </w:r>
      <w:r w:rsidR="005548CE">
        <w:rPr>
          <w:sz w:val="28"/>
        </w:rPr>
        <w:t xml:space="preserve">in </w:t>
      </w:r>
      <w:r w:rsidR="005548CE" w:rsidRPr="005548CE">
        <w:rPr>
          <w:b/>
          <w:sz w:val="28"/>
        </w:rPr>
        <w:t>staj defterleri</w:t>
      </w:r>
      <w:r w:rsidR="005548CE">
        <w:rPr>
          <w:b/>
          <w:sz w:val="28"/>
        </w:rPr>
        <w:t>ni</w:t>
      </w:r>
      <w:r w:rsidR="005548CE">
        <w:rPr>
          <w:sz w:val="28"/>
        </w:rPr>
        <w:t xml:space="preserve"> ve </w:t>
      </w:r>
      <w:r w:rsidR="005548CE" w:rsidRPr="005548CE">
        <w:rPr>
          <w:b/>
          <w:sz w:val="28"/>
        </w:rPr>
        <w:t>staj değerlendirme formlarını</w:t>
      </w:r>
      <w:r w:rsidR="005548CE">
        <w:rPr>
          <w:sz w:val="28"/>
        </w:rPr>
        <w:t xml:space="preserve"> </w:t>
      </w:r>
      <w:r w:rsidR="00180184">
        <w:rPr>
          <w:sz w:val="28"/>
        </w:rPr>
        <w:t>en geç</w:t>
      </w:r>
      <w:r w:rsidR="0081014B" w:rsidRPr="0081014B">
        <w:rPr>
          <w:sz w:val="28"/>
        </w:rPr>
        <w:t xml:space="preserve"> </w:t>
      </w:r>
      <w:r w:rsidR="004B17AD">
        <w:rPr>
          <w:b/>
          <w:sz w:val="28"/>
        </w:rPr>
        <w:t>0</w:t>
      </w:r>
      <w:r w:rsidR="005548CE">
        <w:rPr>
          <w:b/>
          <w:sz w:val="28"/>
        </w:rPr>
        <w:t>3</w:t>
      </w:r>
      <w:r w:rsidR="0081014B" w:rsidRPr="0081014B">
        <w:rPr>
          <w:b/>
          <w:sz w:val="28"/>
        </w:rPr>
        <w:t>.0</w:t>
      </w:r>
      <w:r w:rsidR="005548CE">
        <w:rPr>
          <w:b/>
          <w:sz w:val="28"/>
        </w:rPr>
        <w:t>6</w:t>
      </w:r>
      <w:r w:rsidR="0081014B" w:rsidRPr="0081014B">
        <w:rPr>
          <w:b/>
          <w:sz w:val="28"/>
        </w:rPr>
        <w:t>.202</w:t>
      </w:r>
      <w:r w:rsidR="004B17AD">
        <w:rPr>
          <w:b/>
          <w:sz w:val="28"/>
        </w:rPr>
        <w:t>2</w:t>
      </w:r>
      <w:r w:rsidR="004B17AD">
        <w:rPr>
          <w:sz w:val="28"/>
        </w:rPr>
        <w:t xml:space="preserve"> tarihine kadar staj birimimize teslim e</w:t>
      </w:r>
      <w:r w:rsidR="005548CE">
        <w:rPr>
          <w:sz w:val="28"/>
        </w:rPr>
        <w:t>t</w:t>
      </w:r>
      <w:r w:rsidR="004B17AD">
        <w:rPr>
          <w:sz w:val="28"/>
        </w:rPr>
        <w:t>mesi gerek</w:t>
      </w:r>
      <w:r w:rsidR="005548CE">
        <w:rPr>
          <w:sz w:val="28"/>
        </w:rPr>
        <w:t>mektedir.</w:t>
      </w:r>
    </w:p>
    <w:p w:rsidR="00180184" w:rsidRDefault="00180184" w:rsidP="009A79CC">
      <w:pPr>
        <w:jc w:val="both"/>
        <w:rPr>
          <w:sz w:val="28"/>
        </w:rPr>
      </w:pPr>
    </w:p>
    <w:p w:rsidR="0081014B" w:rsidRPr="0081014B" w:rsidRDefault="0081014B" w:rsidP="009A79CC">
      <w:pPr>
        <w:spacing w:after="0"/>
        <w:jc w:val="right"/>
        <w:rPr>
          <w:sz w:val="28"/>
        </w:rPr>
      </w:pPr>
    </w:p>
    <w:p w:rsidR="009A79CC" w:rsidRPr="0081014B" w:rsidRDefault="009A79CC" w:rsidP="009A79CC">
      <w:pPr>
        <w:spacing w:after="0"/>
        <w:jc w:val="right"/>
        <w:rPr>
          <w:sz w:val="28"/>
        </w:rPr>
      </w:pPr>
      <w:r w:rsidRPr="0081014B">
        <w:rPr>
          <w:sz w:val="28"/>
        </w:rPr>
        <w:t>STAJ KOMİSYONU</w:t>
      </w:r>
    </w:p>
    <w:p w:rsidR="009A79CC" w:rsidRPr="0081014B" w:rsidRDefault="005548CE" w:rsidP="009A79CC">
      <w:pPr>
        <w:jc w:val="right"/>
        <w:rPr>
          <w:sz w:val="28"/>
        </w:rPr>
      </w:pPr>
      <w:r>
        <w:rPr>
          <w:sz w:val="28"/>
        </w:rPr>
        <w:t>30.05.2022</w:t>
      </w:r>
      <w:bookmarkStart w:id="0" w:name="_GoBack"/>
      <w:bookmarkEnd w:id="0"/>
    </w:p>
    <w:p w:rsidR="009A79CC" w:rsidRPr="009A79CC" w:rsidRDefault="009A79CC" w:rsidP="009A79CC">
      <w:pPr>
        <w:jc w:val="both"/>
        <w:rPr>
          <w:sz w:val="24"/>
        </w:rPr>
      </w:pPr>
    </w:p>
    <w:sectPr w:rsidR="009A79CC" w:rsidRPr="009A79C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2szQ3NjExM7I0MDFW0lEKTi0uzszPAykwqQUAXYna8CwAAAA="/>
  </w:docVars>
  <w:rsids>
    <w:rsidRoot w:val="00284B8F"/>
    <w:rsid w:val="00180184"/>
    <w:rsid w:val="00284B8F"/>
    <w:rsid w:val="00364580"/>
    <w:rsid w:val="0046549E"/>
    <w:rsid w:val="004B17AD"/>
    <w:rsid w:val="005548CE"/>
    <w:rsid w:val="00691B0E"/>
    <w:rsid w:val="00692905"/>
    <w:rsid w:val="0081014B"/>
    <w:rsid w:val="00955F6E"/>
    <w:rsid w:val="009A79CC"/>
    <w:rsid w:val="00A95542"/>
    <w:rsid w:val="00CA796A"/>
    <w:rsid w:val="00E73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D66A34"/>
  <w15:docId w15:val="{8BF869C2-AE49-447D-AC50-2FE718E54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basedOn w:val="VarsaylanParagrafYazTipi"/>
    <w:uiPriority w:val="22"/>
    <w:qFormat/>
    <w:rsid w:val="0018018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801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18018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39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4</Words>
  <Characters>254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ren Sarısaltık Yaşın</dc:creator>
  <cp:lastModifiedBy>yeni</cp:lastModifiedBy>
  <cp:revision>3</cp:revision>
  <dcterms:created xsi:type="dcterms:W3CDTF">2022-05-30T07:48:00Z</dcterms:created>
  <dcterms:modified xsi:type="dcterms:W3CDTF">2022-05-30T07:50:00Z</dcterms:modified>
</cp:coreProperties>
</file>